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951" w:rsidRDefault="00421951" w:rsidP="00F55445">
      <w:pPr>
        <w:jc w:val="center"/>
        <w:rPr>
          <w:rFonts w:cs="B Titr"/>
          <w:sz w:val="24"/>
          <w:szCs w:val="24"/>
        </w:rPr>
      </w:pPr>
    </w:p>
    <w:p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:rsidR="00986CAA" w:rsidRDefault="00F55445" w:rsidP="00932B2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معرفی درس</w:t>
      </w:r>
      <w:r w:rsidR="00421951">
        <w:rPr>
          <w:rFonts w:cs="B Titr" w:hint="cs"/>
          <w:sz w:val="24"/>
          <w:szCs w:val="24"/>
          <w:rtl/>
        </w:rPr>
        <w:t xml:space="preserve">: </w:t>
      </w:r>
      <w:r w:rsidR="00155FA5">
        <w:rPr>
          <w:rFonts w:cs="B Titr" w:hint="cs"/>
          <w:sz w:val="24"/>
          <w:szCs w:val="24"/>
          <w:rtl/>
        </w:rPr>
        <w:t>میکروب شناسی</w:t>
      </w:r>
      <w:r w:rsidR="00711817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                                                   </w:t>
      </w:r>
      <w:r w:rsidR="00086058">
        <w:rPr>
          <w:rFonts w:cs="B Titr" w:hint="cs"/>
          <w:sz w:val="24"/>
          <w:szCs w:val="24"/>
          <w:rtl/>
        </w:rPr>
        <w:t xml:space="preserve">   </w:t>
      </w:r>
      <w:r w:rsidR="00155FA5">
        <w:rPr>
          <w:rFonts w:cs="B Titr" w:hint="cs"/>
          <w:sz w:val="24"/>
          <w:szCs w:val="24"/>
          <w:rtl/>
        </w:rPr>
        <w:t xml:space="preserve">  </w:t>
      </w:r>
      <w:r w:rsidRPr="000B775C">
        <w:rPr>
          <w:rFonts w:cs="B Titr" w:hint="cs"/>
          <w:sz w:val="24"/>
          <w:szCs w:val="24"/>
          <w:rtl/>
        </w:rPr>
        <w:t xml:space="preserve">نیمسال </w:t>
      </w:r>
      <w:r w:rsidR="006A2F92">
        <w:rPr>
          <w:rFonts w:cs="B Titr" w:hint="cs"/>
          <w:sz w:val="24"/>
          <w:szCs w:val="24"/>
          <w:rtl/>
        </w:rPr>
        <w:t>اول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932B25">
        <w:rPr>
          <w:rFonts w:cs="B Titr"/>
          <w:sz w:val="24"/>
          <w:szCs w:val="24"/>
        </w:rPr>
        <w:t>1405</w:t>
      </w:r>
      <w:r w:rsidR="006A2F92">
        <w:rPr>
          <w:rFonts w:cs="B Titr"/>
          <w:sz w:val="24"/>
          <w:szCs w:val="24"/>
        </w:rPr>
        <w:t>:</w:t>
      </w:r>
      <w:r w:rsidR="00787398" w:rsidRPr="00787398">
        <w:rPr>
          <w:rFonts w:cs="B Titr" w:hint="cs"/>
          <w:sz w:val="24"/>
          <w:szCs w:val="24"/>
          <w:rtl/>
        </w:rPr>
        <w:t>-</w:t>
      </w:r>
      <w:r w:rsidR="00932B25">
        <w:rPr>
          <w:rFonts w:cs="B Titr" w:hint="cs"/>
          <w:sz w:val="24"/>
          <w:szCs w:val="24"/>
          <w:rtl/>
        </w:rPr>
        <w:t>1404</w:t>
      </w:r>
    </w:p>
    <w:p w:rsidR="00F55445" w:rsidRPr="000B775C" w:rsidRDefault="00F55445" w:rsidP="00BD5FC3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مجتمع عالی سلامت دهلران          </w:t>
      </w:r>
      <w:r w:rsidR="00086058">
        <w:rPr>
          <w:rFonts w:cs="B Titr" w:hint="cs"/>
          <w:sz w:val="24"/>
          <w:szCs w:val="24"/>
          <w:rtl/>
        </w:rPr>
        <w:t xml:space="preserve">                               </w:t>
      </w:r>
      <w:r w:rsidR="00155FA5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421951">
        <w:rPr>
          <w:rFonts w:cs="B Titr" w:hint="cs"/>
          <w:sz w:val="24"/>
          <w:szCs w:val="24"/>
          <w:rtl/>
        </w:rPr>
        <w:t xml:space="preserve">وزشی : </w:t>
      </w:r>
      <w:r w:rsidR="00BD5FC3">
        <w:rPr>
          <w:rFonts w:cs="B Titr" w:hint="cs"/>
          <w:sz w:val="24"/>
          <w:szCs w:val="24"/>
          <w:rtl/>
        </w:rPr>
        <w:t xml:space="preserve">میکروب شناسی </w:t>
      </w:r>
    </w:p>
    <w:p w:rsidR="00F55445" w:rsidRPr="000B775C" w:rsidRDefault="00F55445" w:rsidP="00086058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نام وشماره درس:  </w:t>
      </w:r>
      <w:r w:rsidR="00155FA5">
        <w:rPr>
          <w:rFonts w:cs="B Titr" w:hint="cs"/>
          <w:sz w:val="24"/>
          <w:szCs w:val="24"/>
          <w:rtl/>
        </w:rPr>
        <w:t>میکروب شناسی</w:t>
      </w:r>
      <w:r w:rsidR="00155FA5" w:rsidRPr="000B775C">
        <w:rPr>
          <w:rFonts w:cs="B Titr" w:hint="cs"/>
          <w:sz w:val="24"/>
          <w:szCs w:val="24"/>
          <w:rtl/>
        </w:rPr>
        <w:t xml:space="preserve"> </w:t>
      </w:r>
      <w:r w:rsidR="00086058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                                         </w:t>
      </w:r>
      <w:r w:rsidRPr="000B775C">
        <w:rPr>
          <w:rFonts w:cs="B Titr" w:hint="cs"/>
          <w:sz w:val="24"/>
          <w:szCs w:val="24"/>
          <w:rtl/>
        </w:rPr>
        <w:t>* رشته ومقطع تحصیل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D205C6">
        <w:rPr>
          <w:rFonts w:cs="B Titr" w:hint="cs"/>
          <w:sz w:val="24"/>
          <w:szCs w:val="24"/>
          <w:rtl/>
        </w:rPr>
        <w:t>پرستاری</w:t>
      </w:r>
      <w:r w:rsidR="00711817">
        <w:rPr>
          <w:rFonts w:cs="B Titr" w:hint="cs"/>
          <w:sz w:val="24"/>
          <w:szCs w:val="24"/>
          <w:rtl/>
        </w:rPr>
        <w:t xml:space="preserve">    </w:t>
      </w:r>
    </w:p>
    <w:p w:rsidR="00F55445" w:rsidRPr="000B775C" w:rsidRDefault="00F55445" w:rsidP="00B14352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 </w:t>
      </w:r>
      <w:r w:rsidR="00B14352">
        <w:rPr>
          <w:rFonts w:cs="B Titr" w:hint="cs"/>
          <w:sz w:val="24"/>
          <w:szCs w:val="24"/>
          <w:rtl/>
        </w:rPr>
        <w:t>چهارشنبه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B14352">
        <w:rPr>
          <w:rFonts w:cs="B Titr" w:hint="cs"/>
          <w:sz w:val="24"/>
          <w:szCs w:val="24"/>
          <w:rtl/>
        </w:rPr>
        <w:t>16</w:t>
      </w:r>
      <w:r w:rsidR="00787398">
        <w:rPr>
          <w:rFonts w:cs="B Titr" w:hint="cs"/>
          <w:sz w:val="24"/>
          <w:szCs w:val="24"/>
          <w:rtl/>
        </w:rPr>
        <w:t>-</w:t>
      </w:r>
      <w:r w:rsidR="00B14352">
        <w:rPr>
          <w:rFonts w:cs="B Titr" w:hint="cs"/>
          <w:sz w:val="24"/>
          <w:szCs w:val="24"/>
          <w:rtl/>
        </w:rPr>
        <w:t>14</w:t>
      </w:r>
      <w:r w:rsidRPr="000B775C">
        <w:rPr>
          <w:rFonts w:cs="B Titr" w:hint="cs"/>
          <w:sz w:val="24"/>
          <w:szCs w:val="24"/>
          <w:rtl/>
        </w:rPr>
        <w:t xml:space="preserve">             </w:t>
      </w:r>
      <w:r w:rsidR="00421951">
        <w:rPr>
          <w:rFonts w:cs="B Titr" w:hint="cs"/>
          <w:sz w:val="24"/>
          <w:szCs w:val="24"/>
          <w:rtl/>
        </w:rPr>
        <w:t xml:space="preserve">        </w:t>
      </w:r>
      <w:r w:rsidR="00CE09AC">
        <w:rPr>
          <w:rFonts w:cs="B Titr" w:hint="cs"/>
          <w:sz w:val="24"/>
          <w:szCs w:val="24"/>
          <w:rtl/>
        </w:rPr>
        <w:t xml:space="preserve">     </w:t>
      </w:r>
      <w:r w:rsidR="00B14352">
        <w:rPr>
          <w:rFonts w:cs="B Titr" w:hint="cs"/>
          <w:sz w:val="24"/>
          <w:szCs w:val="24"/>
          <w:rtl/>
        </w:rPr>
        <w:t xml:space="preserve">  </w:t>
      </w:r>
      <w:r w:rsidR="000B775C">
        <w:rPr>
          <w:rFonts w:cs="B Titr" w:hint="cs"/>
          <w:sz w:val="24"/>
          <w:szCs w:val="24"/>
          <w:rtl/>
        </w:rPr>
        <w:t xml:space="preserve"> </w:t>
      </w:r>
      <w:r w:rsidR="00711817">
        <w:rPr>
          <w:rFonts w:cs="B Titr" w:hint="cs"/>
          <w:sz w:val="24"/>
          <w:szCs w:val="24"/>
          <w:rtl/>
        </w:rPr>
        <w:t xml:space="preserve"> </w:t>
      </w:r>
      <w:r w:rsidR="000B775C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421951" w:rsidP="00D205C6">
      <w:pPr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* نام مسوول درس(استاد درس): دکتر حمید حسن پور</w:t>
      </w:r>
      <w:r w:rsidR="000B775C">
        <w:rPr>
          <w:rFonts w:cs="B Titr" w:hint="cs"/>
          <w:sz w:val="24"/>
          <w:szCs w:val="24"/>
          <w:rtl/>
        </w:rPr>
        <w:t xml:space="preserve">     </w:t>
      </w:r>
      <w:r w:rsidR="00D205C6">
        <w:rPr>
          <w:rFonts w:cs="B Titr" w:hint="cs"/>
          <w:sz w:val="24"/>
          <w:szCs w:val="24"/>
          <w:rtl/>
        </w:rPr>
        <w:t xml:space="preserve">     </w:t>
      </w:r>
      <w:r w:rsidR="000B775C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F55445" w:rsidRPr="000B775C">
        <w:rPr>
          <w:rFonts w:cs="B Titr" w:hint="cs"/>
          <w:sz w:val="24"/>
          <w:szCs w:val="24"/>
          <w:rtl/>
        </w:rPr>
        <w:t>* دروس پیش نیاز:</w:t>
      </w:r>
      <w:r w:rsidR="00414ECA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>---</w:t>
      </w:r>
    </w:p>
    <w:p w:rsidR="00F01218" w:rsidRDefault="00F55445" w:rsidP="00155FA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آدرس دفتر: 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F55445" w:rsidP="00F01218">
      <w:pPr>
        <w:rPr>
          <w:rFonts w:cs="B Titr"/>
          <w:sz w:val="24"/>
          <w:szCs w:val="24"/>
        </w:rPr>
      </w:pPr>
      <w:r w:rsidRPr="000B775C">
        <w:rPr>
          <w:rFonts w:cs="B Titr" w:hint="cs"/>
          <w:sz w:val="24"/>
          <w:szCs w:val="24"/>
          <w:rtl/>
        </w:rPr>
        <w:t>* آدرس</w:t>
      </w:r>
      <w:r w:rsidRPr="000B775C">
        <w:rPr>
          <w:rFonts w:cs="B Titr"/>
          <w:sz w:val="24"/>
          <w:szCs w:val="24"/>
        </w:rPr>
        <w:t>Email</w:t>
      </w:r>
      <w:r w:rsidR="00414ECA">
        <w:rPr>
          <w:rFonts w:cs="B Titr" w:hint="cs"/>
          <w:sz w:val="24"/>
          <w:szCs w:val="24"/>
          <w:rtl/>
        </w:rPr>
        <w:t xml:space="preserve">: </w:t>
      </w:r>
      <w:r w:rsidR="00414ECA" w:rsidRPr="00414ECA">
        <w:rPr>
          <w:rFonts w:cs="B Titr"/>
          <w:b/>
          <w:bCs/>
          <w:sz w:val="24"/>
          <w:szCs w:val="24"/>
        </w:rPr>
        <w:t>Hasanpour64.h@gmail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E513B8" w:rsidTr="000B775C">
        <w:tc>
          <w:tcPr>
            <w:tcW w:w="9242" w:type="dxa"/>
          </w:tcPr>
          <w:p w:rsidR="00E513B8" w:rsidRDefault="00E513B8" w:rsidP="00BD5FC3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  <w:r w:rsidR="00414ECA">
              <w:rPr>
                <w:rFonts w:cs="B Zar"/>
                <w:sz w:val="24"/>
                <w:szCs w:val="24"/>
              </w:rPr>
              <w:t xml:space="preserve"> </w:t>
            </w:r>
            <w:r w:rsidR="00414ECA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965DE2" w:rsidRPr="00965DE2">
              <w:rPr>
                <w:rFonts w:cs="B Zar" w:hint="cs"/>
                <w:sz w:val="24"/>
                <w:szCs w:val="24"/>
                <w:rtl/>
              </w:rPr>
              <w:t>ی</w:t>
            </w:r>
            <w:r w:rsidR="00965DE2" w:rsidRPr="00965DE2">
              <w:rPr>
                <w:rFonts w:cs="B Zar" w:hint="eastAsia"/>
                <w:sz w:val="24"/>
                <w:szCs w:val="24"/>
                <w:rtl/>
              </w:rPr>
              <w:t>ادگ</w:t>
            </w:r>
            <w:r w:rsidR="00965DE2" w:rsidRPr="00965DE2">
              <w:rPr>
                <w:rFonts w:cs="B Zar" w:hint="cs"/>
                <w:sz w:val="24"/>
                <w:szCs w:val="24"/>
                <w:rtl/>
              </w:rPr>
              <w:t>ی</w:t>
            </w:r>
            <w:r w:rsidR="00965DE2" w:rsidRPr="00965DE2">
              <w:rPr>
                <w:rFonts w:cs="B Zar" w:hint="eastAsia"/>
                <w:sz w:val="24"/>
                <w:szCs w:val="24"/>
                <w:rtl/>
              </w:rPr>
              <w:t>ري</w:t>
            </w:r>
            <w:r w:rsidR="000D6AED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0D6AED">
              <w:rPr>
                <w:rFonts w:cs="B Zar" w:hint="cs"/>
                <w:sz w:val="24"/>
                <w:szCs w:val="24"/>
                <w:rtl/>
              </w:rPr>
              <w:t xml:space="preserve">خصوصیات مورفولوژیک </w:t>
            </w:r>
            <w:r w:rsidR="00BD5FC3">
              <w:rPr>
                <w:rFonts w:cs="B Zar" w:hint="cs"/>
                <w:sz w:val="24"/>
                <w:szCs w:val="24"/>
                <w:rtl/>
              </w:rPr>
              <w:t>،ویژگی های ساختاری، طبقه بندی</w:t>
            </w:r>
            <w:r w:rsidR="000D6AED">
              <w:rPr>
                <w:rFonts w:cs="B Zar" w:hint="cs"/>
                <w:sz w:val="24"/>
                <w:szCs w:val="24"/>
                <w:rtl/>
              </w:rPr>
              <w:t xml:space="preserve">، راه های انتقال ، بیماری زایی، درمان و اپیدمیولوژی </w:t>
            </w:r>
            <w:r w:rsidR="00BD5FC3">
              <w:rPr>
                <w:rFonts w:cs="B Zar" w:hint="cs"/>
                <w:sz w:val="24"/>
                <w:szCs w:val="24"/>
                <w:rtl/>
              </w:rPr>
              <w:t>باکتری ها و ویروس های بیماری زا</w:t>
            </w:r>
          </w:p>
        </w:tc>
      </w:tr>
      <w:tr w:rsidR="006747B0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)</w:t>
            </w:r>
          </w:p>
          <w:p w:rsidR="00AC6093" w:rsidRPr="00AC6093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8A46F6">
              <w:rPr>
                <w:rFonts w:cs="B Zar" w:hint="cs"/>
                <w:sz w:val="24"/>
                <w:szCs w:val="24"/>
                <w:rtl/>
              </w:rPr>
              <w:t>کلیاتی در مورد بیماری زایی باکتری ها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.</w:t>
            </w:r>
          </w:p>
          <w:p w:rsidR="00AC6093" w:rsidRPr="00AC6093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8A46F6">
              <w:rPr>
                <w:rFonts w:cs="B Zar" w:hint="cs"/>
                <w:sz w:val="24"/>
                <w:szCs w:val="24"/>
                <w:rtl/>
              </w:rPr>
              <w:t>ساختمان تشریحی و شیمیایی باکتری ها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3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 </w:t>
            </w:r>
            <w:r w:rsidR="008A46F6">
              <w:rPr>
                <w:rFonts w:cs="B Zar" w:hint="cs"/>
                <w:sz w:val="24"/>
                <w:szCs w:val="24"/>
                <w:rtl/>
              </w:rPr>
              <w:t>مواد ضد میکروبی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8A46F6">
              <w:rPr>
                <w:rFonts w:cs="B Zar" w:hint="cs"/>
                <w:sz w:val="24"/>
                <w:szCs w:val="24"/>
                <w:rtl/>
              </w:rPr>
              <w:t>باکتری های بیماری زای دستگاه های تنفس، گوارش، ادراری تناسلی و جلدی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6747B0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-</w:t>
            </w:r>
            <w:r w:rsidR="008A46F6">
              <w:rPr>
                <w:rFonts w:cs="B Zar" w:hint="cs"/>
                <w:sz w:val="24"/>
                <w:szCs w:val="24"/>
                <w:rtl/>
              </w:rPr>
              <w:t>کلیاتی درباره ویروس ها و ساختمان و خصوصیات آنها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155FA5" w:rsidRPr="00155FA5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8A46F6">
              <w:rPr>
                <w:rFonts w:cs="B Zar" w:hint="cs"/>
                <w:sz w:val="24"/>
                <w:szCs w:val="24"/>
                <w:rtl/>
              </w:rPr>
              <w:t>راه های انتقال ویروس ها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155FA5" w:rsidRPr="00155FA5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8A46F6">
              <w:rPr>
                <w:rFonts w:cs="B Zar" w:hint="cs"/>
                <w:sz w:val="24"/>
                <w:szCs w:val="24"/>
                <w:rtl/>
              </w:rPr>
              <w:t>بیماری های ویروسی دستگاه های تنفس، پوست،گوارش، اعصاب و منتقله بوسیله حشرات و خون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CE09AC" w:rsidRDefault="00155FA5" w:rsidP="008A46F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8A46F6">
              <w:rPr>
                <w:rFonts w:cs="B Zar" w:hint="cs"/>
                <w:sz w:val="24"/>
                <w:szCs w:val="24"/>
                <w:rtl/>
              </w:rPr>
              <w:t>پیشگیری و واکسیناسیون بر علیه بیماری های ویروسی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:rsidR="002840FD" w:rsidRPr="00E4222F" w:rsidRDefault="005C5EEE" w:rsidP="006917BF">
            <w:pPr>
              <w:ind w:left="360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حضور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حضو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="008A46F6">
              <w:rPr>
                <w:rFonts w:cs="B Zar" w:hint="cs"/>
                <w:sz w:val="24"/>
                <w:szCs w:val="24"/>
                <w:rtl/>
              </w:rPr>
              <w:t xml:space="preserve"> و عمل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طالعه 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از کلاس و شرکت در جلسات پرسش وپاسخ خصوصا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ه دل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بران کمبود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روش 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:rsidR="00A510DD" w:rsidRPr="00E513B8" w:rsidRDefault="00A510DD" w:rsidP="008A46F6">
            <w:pPr>
              <w:ind w:left="360"/>
              <w:jc w:val="right"/>
              <w:rPr>
                <w:rFonts w:cs="B Zar"/>
                <w:sz w:val="24"/>
                <w:szCs w:val="24"/>
              </w:rPr>
            </w:pPr>
            <w:r>
              <w:rPr>
                <w:rFonts w:cs="B Zar"/>
                <w:sz w:val="24"/>
                <w:szCs w:val="24"/>
              </w:rPr>
              <w:t xml:space="preserve">Medical </w:t>
            </w:r>
            <w:r w:rsidR="008A46F6">
              <w:rPr>
                <w:rFonts w:cs="B Zar"/>
                <w:sz w:val="24"/>
                <w:szCs w:val="24"/>
              </w:rPr>
              <w:t>Microbiology</w:t>
            </w:r>
            <w:r>
              <w:rPr>
                <w:rFonts w:cs="B Zar"/>
                <w:sz w:val="24"/>
                <w:szCs w:val="24"/>
              </w:rPr>
              <w:t xml:space="preserve"> by</w:t>
            </w:r>
            <w:r w:rsidR="008A46F6">
              <w:rPr>
                <w:rFonts w:cs="B Zar"/>
                <w:sz w:val="24"/>
                <w:szCs w:val="24"/>
              </w:rPr>
              <w:t xml:space="preserve"> / Jawetz</w:t>
            </w:r>
            <w:r>
              <w:rPr>
                <w:rFonts w:cs="B Zar"/>
                <w:sz w:val="24"/>
                <w:szCs w:val="24"/>
              </w:rPr>
              <w:t xml:space="preserve">. Latest ed. 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:rsidR="000D74C1" w:rsidRPr="00E513B8" w:rsidRDefault="005C5EEE" w:rsidP="00AE0840">
            <w:pPr>
              <w:pStyle w:val="ListParagraph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ا استفاده از اسل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د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پاورپو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نت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به روش سخنران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رگزا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لسات پرسش و پاسخ در کلاس ، استفاده از ف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م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آموزش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عک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="00155FA5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155FA5">
              <w:rPr>
                <w:rFonts w:cs="B Zar" w:hint="cs"/>
                <w:sz w:val="24"/>
                <w:szCs w:val="24"/>
                <w:rtl/>
              </w:rPr>
              <w:t>، استفاده از لام های آموزشی در بخش عملی</w:t>
            </w:r>
          </w:p>
        </w:tc>
      </w:tr>
      <w:tr w:rsidR="000D74C1" w:rsidTr="000D74C1">
        <w:trPr>
          <w:trHeight w:val="2385"/>
        </w:trPr>
        <w:tc>
          <w:tcPr>
            <w:tcW w:w="9242" w:type="dxa"/>
          </w:tcPr>
          <w:p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772"/>
              <w:gridCol w:w="1418"/>
              <w:gridCol w:w="2551"/>
              <w:gridCol w:w="1555"/>
            </w:tblGrid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1418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1555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7F42CE" w:rsidP="005C5EEE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 xml:space="preserve">آزمون </w:t>
                  </w:r>
                  <w:r w:rsidR="005C5EEE">
                    <w:rPr>
                      <w:rFonts w:cs="B Zar" w:hint="cs"/>
                      <w:rtl/>
                    </w:rPr>
                    <w:t>پایانی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18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5C5EEE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حضور درکلاس و پاسخ به سوالات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2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Tr="00435FA7">
              <w:tc>
                <w:tcPr>
                  <w:tcW w:w="2772" w:type="dxa"/>
                </w:tcPr>
                <w:p w:rsid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مجموع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ind w:left="360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551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3963D3" w:rsidRDefault="000D74C1" w:rsidP="003963D3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1- حضور به موقع،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نظم و شئونات کلاس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2- همک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در برگز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و برنامه زمان بن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کلاس ها و ارتباط مداوم نم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نده</w:t>
      </w:r>
      <w:r w:rsidRPr="00520307">
        <w:rPr>
          <w:rFonts w:cs="B Zar"/>
          <w:sz w:val="24"/>
          <w:szCs w:val="24"/>
          <w:rtl/>
        </w:rPr>
        <w:t xml:space="preserve"> کلاس با استاد مربوطه</w:t>
      </w:r>
    </w:p>
    <w:p w:rsidR="000B775C" w:rsidRPr="00C35672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3-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تعداد جلسات مجاز به 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(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ه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مجاز) و هماهن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قبل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با استاد مربوط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70"/>
        <w:gridCol w:w="1276"/>
        <w:gridCol w:w="992"/>
        <w:gridCol w:w="2835"/>
        <w:gridCol w:w="993"/>
        <w:gridCol w:w="2376"/>
      </w:tblGrid>
      <w:tr w:rsidR="002246F6" w:rsidTr="002246F6">
        <w:tc>
          <w:tcPr>
            <w:tcW w:w="9242" w:type="dxa"/>
            <w:gridSpan w:val="6"/>
            <w:shd w:val="clear" w:color="auto" w:fill="F2F2F2" w:themeFill="background1" w:themeFillShade="F2"/>
          </w:tcPr>
          <w:p w:rsidR="002246F6" w:rsidRPr="000B775C" w:rsidRDefault="002246F6" w:rsidP="00B14352">
            <w:pPr>
              <w:spacing w:after="200" w:line="276" w:lineRule="auto"/>
              <w:jc w:val="center"/>
              <w:rPr>
                <w:rFonts w:cs="B Titr"/>
                <w:sz w:val="24"/>
                <w:szCs w:val="24"/>
                <w:rtl/>
              </w:rPr>
            </w:pPr>
            <w:r w:rsidRPr="000B775C">
              <w:rPr>
                <w:rFonts w:cs="B Titr" w:hint="cs"/>
                <w:sz w:val="24"/>
                <w:szCs w:val="24"/>
                <w:rtl/>
              </w:rPr>
              <w:t>جدول زمان بندی ارائه برنامه درس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D205C6">
              <w:rPr>
                <w:rFonts w:cs="B Titr" w:hint="cs"/>
                <w:sz w:val="24"/>
                <w:szCs w:val="24"/>
                <w:rtl/>
              </w:rPr>
              <w:t xml:space="preserve">میکروب شناسی 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پزشکی  </w:t>
            </w:r>
            <w:r w:rsidR="00FE13FC">
              <w:rPr>
                <w:rFonts w:cs="B Titr" w:hint="cs"/>
                <w:sz w:val="24"/>
                <w:szCs w:val="24"/>
                <w:rtl/>
              </w:rPr>
              <w:t xml:space="preserve">             </w:t>
            </w:r>
            <w:r w:rsidRPr="000B775C">
              <w:rPr>
                <w:rFonts w:cs="B Titr" w:hint="cs"/>
                <w:sz w:val="24"/>
                <w:szCs w:val="24"/>
                <w:rtl/>
              </w:rPr>
              <w:t>نیمسال اول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B14352">
              <w:rPr>
                <w:rFonts w:cs="B Titr" w:hint="cs"/>
                <w:sz w:val="24"/>
                <w:szCs w:val="24"/>
                <w:rtl/>
              </w:rPr>
              <w:t>1405</w:t>
            </w:r>
            <w:bookmarkStart w:id="0" w:name="_GoBack"/>
            <w:bookmarkEnd w:id="0"/>
            <w:r w:rsidR="00E613B0">
              <w:rPr>
                <w:rFonts w:cs="B Titr" w:hint="cs"/>
                <w:sz w:val="24"/>
                <w:szCs w:val="24"/>
                <w:rtl/>
              </w:rPr>
              <w:t>-</w:t>
            </w:r>
            <w:r w:rsidR="00B14352">
              <w:rPr>
                <w:rFonts w:cs="B Titr" w:hint="cs"/>
                <w:sz w:val="24"/>
                <w:szCs w:val="24"/>
                <w:rtl/>
              </w:rPr>
              <w:t>1404</w:t>
            </w:r>
          </w:p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246F6" w:rsidTr="002246F6">
        <w:tc>
          <w:tcPr>
            <w:tcW w:w="770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ساعت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مدرس</w:t>
            </w:r>
          </w:p>
        </w:tc>
        <w:tc>
          <w:tcPr>
            <w:tcW w:w="23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آمادگی لازم دانشجویان قبل از شروع کلاس</w:t>
            </w:r>
          </w:p>
        </w:tc>
      </w:tr>
      <w:tr w:rsidR="00114777" w:rsidRPr="002246F6" w:rsidTr="002246F6">
        <w:tc>
          <w:tcPr>
            <w:tcW w:w="770" w:type="dxa"/>
          </w:tcPr>
          <w:p w:rsidR="00114777" w:rsidRPr="002246F6" w:rsidRDefault="00114777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</w:t>
            </w:r>
          </w:p>
        </w:tc>
        <w:tc>
          <w:tcPr>
            <w:tcW w:w="1276" w:type="dxa"/>
          </w:tcPr>
          <w:p w:rsidR="00114777" w:rsidRPr="002246F6" w:rsidRDefault="00B14352" w:rsidP="00D205C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="00D205C6"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114777" w:rsidRPr="002246F6" w:rsidRDefault="00B14352" w:rsidP="008A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114777" w:rsidRPr="00571606" w:rsidRDefault="007F4973" w:rsidP="003E2574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114777" w:rsidRPr="002246F6" w:rsidRDefault="00114777" w:rsidP="003E2574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114777" w:rsidRPr="003E2574" w:rsidRDefault="00114777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2246F6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2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2246F6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3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Pr="002246F6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Pr="00571606" w:rsidRDefault="00B14352" w:rsidP="00740E3F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باکتری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0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1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3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B14352" w:rsidRPr="003E2574" w:rsidTr="002246F6">
        <w:tc>
          <w:tcPr>
            <w:tcW w:w="770" w:type="dxa"/>
          </w:tcPr>
          <w:p w:rsidR="00B14352" w:rsidRDefault="00B14352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5</w:t>
            </w:r>
          </w:p>
        </w:tc>
        <w:tc>
          <w:tcPr>
            <w:tcW w:w="1276" w:type="dxa"/>
          </w:tcPr>
          <w:p w:rsidR="00B14352" w:rsidRPr="002246F6" w:rsidRDefault="00B14352" w:rsidP="00963F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چهارشنبه</w:t>
            </w:r>
            <w:r w:rsidRPr="00D205C6">
              <w:rPr>
                <w:rFonts w:cs="B Zar"/>
                <w:sz w:val="24"/>
                <w:szCs w:val="24"/>
                <w:rtl/>
              </w:rPr>
              <w:t xml:space="preserve">                                  </w:t>
            </w:r>
          </w:p>
        </w:tc>
        <w:tc>
          <w:tcPr>
            <w:tcW w:w="992" w:type="dxa"/>
          </w:tcPr>
          <w:p w:rsidR="00B14352" w:rsidRPr="002246F6" w:rsidRDefault="00B14352" w:rsidP="00057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B14352">
              <w:rPr>
                <w:rFonts w:cs="B Zar"/>
                <w:sz w:val="24"/>
                <w:szCs w:val="24"/>
                <w:rtl/>
              </w:rPr>
              <w:t xml:space="preserve">16-14                               </w:t>
            </w:r>
          </w:p>
        </w:tc>
        <w:tc>
          <w:tcPr>
            <w:tcW w:w="2835" w:type="dxa"/>
          </w:tcPr>
          <w:p w:rsidR="00B14352" w:rsidRDefault="00B14352" w:rsidP="00740E3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روس شناسی</w:t>
            </w:r>
          </w:p>
        </w:tc>
        <w:tc>
          <w:tcPr>
            <w:tcW w:w="993" w:type="dxa"/>
          </w:tcPr>
          <w:p w:rsidR="00B14352" w:rsidRPr="002246F6" w:rsidRDefault="00B14352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B14352" w:rsidRPr="003E2574" w:rsidRDefault="00B14352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</w:tbl>
    <w:p w:rsidR="00852E4F" w:rsidRPr="002246F6" w:rsidRDefault="00852E4F">
      <w:pPr>
        <w:rPr>
          <w:rFonts w:cs="B Zar"/>
          <w:sz w:val="24"/>
          <w:szCs w:val="24"/>
        </w:rPr>
      </w:pPr>
    </w:p>
    <w:sectPr w:rsidR="00852E4F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3A82" w:rsidRDefault="00A33A82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A33A82" w:rsidRDefault="00A33A82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3A82" w:rsidRDefault="00A33A82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A33A82" w:rsidRDefault="00A33A82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LEwszAyMbIwMTdU0lEKTi0uzszPAykwrwUA+P900iwAAAA="/>
  </w:docVars>
  <w:rsids>
    <w:rsidRoot w:val="00F55445"/>
    <w:rsid w:val="00045E64"/>
    <w:rsid w:val="00086058"/>
    <w:rsid w:val="000B58B3"/>
    <w:rsid w:val="000B775C"/>
    <w:rsid w:val="000C0F4C"/>
    <w:rsid w:val="000D6AED"/>
    <w:rsid w:val="000D74C1"/>
    <w:rsid w:val="000F2585"/>
    <w:rsid w:val="00103723"/>
    <w:rsid w:val="00114777"/>
    <w:rsid w:val="0013286B"/>
    <w:rsid w:val="001443EE"/>
    <w:rsid w:val="00151E9D"/>
    <w:rsid w:val="00155FA5"/>
    <w:rsid w:val="00165F40"/>
    <w:rsid w:val="00175799"/>
    <w:rsid w:val="001A3305"/>
    <w:rsid w:val="001B1132"/>
    <w:rsid w:val="001B4419"/>
    <w:rsid w:val="001B64AA"/>
    <w:rsid w:val="001C006B"/>
    <w:rsid w:val="001D25DF"/>
    <w:rsid w:val="002246F6"/>
    <w:rsid w:val="002840FD"/>
    <w:rsid w:val="002941F0"/>
    <w:rsid w:val="003725B9"/>
    <w:rsid w:val="0037468E"/>
    <w:rsid w:val="003963D3"/>
    <w:rsid w:val="003C48C3"/>
    <w:rsid w:val="003E2574"/>
    <w:rsid w:val="004029FD"/>
    <w:rsid w:val="00406C8C"/>
    <w:rsid w:val="00414ECA"/>
    <w:rsid w:val="00421951"/>
    <w:rsid w:val="00435FA7"/>
    <w:rsid w:val="004B67EF"/>
    <w:rsid w:val="00512B05"/>
    <w:rsid w:val="00513848"/>
    <w:rsid w:val="00513D93"/>
    <w:rsid w:val="0052014E"/>
    <w:rsid w:val="00520307"/>
    <w:rsid w:val="00571606"/>
    <w:rsid w:val="005C5EEE"/>
    <w:rsid w:val="005D3797"/>
    <w:rsid w:val="005F1D8F"/>
    <w:rsid w:val="005F562C"/>
    <w:rsid w:val="006222DE"/>
    <w:rsid w:val="006747B0"/>
    <w:rsid w:val="00685297"/>
    <w:rsid w:val="006917BF"/>
    <w:rsid w:val="006A2F92"/>
    <w:rsid w:val="006B5907"/>
    <w:rsid w:val="006E5413"/>
    <w:rsid w:val="006E79B4"/>
    <w:rsid w:val="00711817"/>
    <w:rsid w:val="00726EC1"/>
    <w:rsid w:val="007415AF"/>
    <w:rsid w:val="00787398"/>
    <w:rsid w:val="007A53DE"/>
    <w:rsid w:val="007D66FC"/>
    <w:rsid w:val="007F42CE"/>
    <w:rsid w:val="007F4973"/>
    <w:rsid w:val="00813C17"/>
    <w:rsid w:val="00852E4F"/>
    <w:rsid w:val="008A46F6"/>
    <w:rsid w:val="008D1BD6"/>
    <w:rsid w:val="00932B25"/>
    <w:rsid w:val="00965DE2"/>
    <w:rsid w:val="00986CAA"/>
    <w:rsid w:val="009B6997"/>
    <w:rsid w:val="009B700C"/>
    <w:rsid w:val="009F1280"/>
    <w:rsid w:val="009F5809"/>
    <w:rsid w:val="00A33A82"/>
    <w:rsid w:val="00A510DD"/>
    <w:rsid w:val="00AC6093"/>
    <w:rsid w:val="00AE0840"/>
    <w:rsid w:val="00AF3EAC"/>
    <w:rsid w:val="00B14352"/>
    <w:rsid w:val="00B20EBB"/>
    <w:rsid w:val="00B36855"/>
    <w:rsid w:val="00B77281"/>
    <w:rsid w:val="00BD5FC3"/>
    <w:rsid w:val="00BF01C9"/>
    <w:rsid w:val="00BF619D"/>
    <w:rsid w:val="00C35672"/>
    <w:rsid w:val="00CE09AC"/>
    <w:rsid w:val="00CF381E"/>
    <w:rsid w:val="00D205C6"/>
    <w:rsid w:val="00D20A87"/>
    <w:rsid w:val="00D40047"/>
    <w:rsid w:val="00D649DA"/>
    <w:rsid w:val="00D91A79"/>
    <w:rsid w:val="00DB487E"/>
    <w:rsid w:val="00DF2B78"/>
    <w:rsid w:val="00DF4ACB"/>
    <w:rsid w:val="00E32BA3"/>
    <w:rsid w:val="00E4222F"/>
    <w:rsid w:val="00E453C8"/>
    <w:rsid w:val="00E513B8"/>
    <w:rsid w:val="00E613B0"/>
    <w:rsid w:val="00EA0D89"/>
    <w:rsid w:val="00F01218"/>
    <w:rsid w:val="00F55445"/>
    <w:rsid w:val="00F74F1B"/>
    <w:rsid w:val="00FC71B7"/>
    <w:rsid w:val="00FC754D"/>
    <w:rsid w:val="00FE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5ABCE2-1871-499D-A079-258488F11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4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O</cp:lastModifiedBy>
  <cp:revision>4</cp:revision>
  <dcterms:created xsi:type="dcterms:W3CDTF">2025-10-19T06:38:00Z</dcterms:created>
  <dcterms:modified xsi:type="dcterms:W3CDTF">2025-10-19T06:47:00Z</dcterms:modified>
</cp:coreProperties>
</file>